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549E4C" w14:textId="61A42CB2" w:rsidR="00A140CD" w:rsidRPr="00462CC4" w:rsidRDefault="00FB68A3" w:rsidP="007D4AF9">
      <w:pPr>
        <w:jc w:val="center"/>
        <w:rPr>
          <w:rFonts w:ascii="Palatino Linotype" w:hAnsi="Palatino Linotype"/>
          <w:b/>
          <w:bCs/>
          <w:lang w:val="en-US"/>
        </w:rPr>
      </w:pPr>
      <w:r w:rsidRPr="00462CC4">
        <w:rPr>
          <w:rFonts w:ascii="Palatino Linotype" w:hAnsi="Palatino Linotype"/>
          <w:b/>
          <w:bCs/>
          <w:lang w:val="en-US"/>
        </w:rPr>
        <w:t>YÖNETİM BİLİŞİM SİSTEMLERİ</w:t>
      </w:r>
      <w:r w:rsidR="007D4AF9" w:rsidRPr="00462CC4">
        <w:rPr>
          <w:rFonts w:ascii="Palatino Linotype" w:hAnsi="Palatino Linotype"/>
          <w:b/>
          <w:bCs/>
          <w:lang w:val="en-US"/>
        </w:rPr>
        <w:t xml:space="preserve"> BÖLÜMÜNDE </w:t>
      </w:r>
      <w:r w:rsidR="00D606B4">
        <w:rPr>
          <w:rFonts w:ascii="Palatino Linotype" w:hAnsi="Palatino Linotype"/>
          <w:b/>
          <w:bCs/>
          <w:lang w:val="en-US"/>
        </w:rPr>
        <w:t xml:space="preserve">YAN </w:t>
      </w:r>
      <w:r w:rsidR="007D4AF9" w:rsidRPr="00462CC4">
        <w:rPr>
          <w:rFonts w:ascii="Palatino Linotype" w:hAnsi="Palatino Linotype"/>
          <w:b/>
          <w:bCs/>
          <w:lang w:val="en-US"/>
        </w:rPr>
        <w:t>DAL YAPACAK ÖĞRENCİLER İÇİN ALINACAK</w:t>
      </w:r>
      <w:r w:rsidR="00F43F03" w:rsidRPr="00462CC4">
        <w:rPr>
          <w:rFonts w:ascii="Palatino Linotype" w:hAnsi="Palatino Linotype"/>
          <w:b/>
          <w:bCs/>
          <w:lang w:val="en-US"/>
        </w:rPr>
        <w:t xml:space="preserve"> </w:t>
      </w:r>
      <w:r w:rsidR="007D4AF9" w:rsidRPr="00462CC4">
        <w:rPr>
          <w:rFonts w:ascii="Palatino Linotype" w:hAnsi="Palatino Linotype"/>
          <w:b/>
          <w:bCs/>
          <w:lang w:val="en-US"/>
        </w:rPr>
        <w:t>DERSLER</w:t>
      </w:r>
    </w:p>
    <w:tbl>
      <w:tblPr>
        <w:tblStyle w:val="TabloKlavuzu"/>
        <w:tblW w:w="10065" w:type="dxa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10"/>
        <w:gridCol w:w="810"/>
        <w:gridCol w:w="810"/>
        <w:gridCol w:w="1008"/>
        <w:gridCol w:w="1134"/>
        <w:gridCol w:w="993"/>
      </w:tblGrid>
      <w:tr w:rsidR="00E348FD" w:rsidRPr="00462CC4" w14:paraId="349B835C" w14:textId="5A18AF86" w:rsidTr="00EF0582">
        <w:tc>
          <w:tcPr>
            <w:tcW w:w="5310" w:type="dxa"/>
          </w:tcPr>
          <w:p w14:paraId="30E0E795" w14:textId="77777777" w:rsidR="00E348FD" w:rsidRPr="00462CC4" w:rsidRDefault="00E348FD" w:rsidP="00E348FD">
            <w:pPr>
              <w:jc w:val="center"/>
              <w:rPr>
                <w:rFonts w:ascii="Palatino Linotype" w:hAnsi="Palatino Linotype" w:cs="Calibr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10" w:type="dxa"/>
            <w:vAlign w:val="center"/>
          </w:tcPr>
          <w:p w14:paraId="4DF12125" w14:textId="03CA4671" w:rsidR="00E348FD" w:rsidRPr="00462CC4" w:rsidRDefault="00E348FD" w:rsidP="00E348FD">
            <w:pPr>
              <w:jc w:val="center"/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</w:pPr>
            <w:proofErr w:type="spellStart"/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>İşletme</w:t>
            </w:r>
            <w:proofErr w:type="spellEnd"/>
          </w:p>
          <w:p w14:paraId="6FB72294" w14:textId="659DAF22" w:rsidR="00E348FD" w:rsidRPr="00462CC4" w:rsidRDefault="00E348FD" w:rsidP="00E348FD">
            <w:pPr>
              <w:jc w:val="center"/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</w:pPr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>(MAN)</w:t>
            </w:r>
          </w:p>
        </w:tc>
        <w:tc>
          <w:tcPr>
            <w:tcW w:w="810" w:type="dxa"/>
            <w:vAlign w:val="center"/>
          </w:tcPr>
          <w:p w14:paraId="7F623ED6" w14:textId="4C0C9EA5" w:rsidR="00E348FD" w:rsidRPr="00462CC4" w:rsidRDefault="00E348FD" w:rsidP="00E348FD">
            <w:pPr>
              <w:jc w:val="center"/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</w:pPr>
            <w:proofErr w:type="spellStart"/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>İktisat</w:t>
            </w:r>
            <w:proofErr w:type="spellEnd"/>
          </w:p>
          <w:p w14:paraId="5FB6832C" w14:textId="4D2BC877" w:rsidR="00E348FD" w:rsidRPr="00462CC4" w:rsidRDefault="00E348FD" w:rsidP="00E348FD">
            <w:pPr>
              <w:jc w:val="center"/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</w:pPr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>(ECON)</w:t>
            </w:r>
          </w:p>
        </w:tc>
        <w:tc>
          <w:tcPr>
            <w:tcW w:w="1008" w:type="dxa"/>
            <w:vAlign w:val="center"/>
          </w:tcPr>
          <w:p w14:paraId="4D8E994C" w14:textId="77777777" w:rsidR="00E348FD" w:rsidRPr="00462CC4" w:rsidRDefault="00E348FD" w:rsidP="00E348FD">
            <w:pPr>
              <w:jc w:val="center"/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</w:pPr>
            <w:proofErr w:type="spellStart"/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>Yazılım</w:t>
            </w:r>
            <w:proofErr w:type="spellEnd"/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>Müh</w:t>
            </w:r>
            <w:proofErr w:type="spellEnd"/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>.</w:t>
            </w:r>
          </w:p>
          <w:p w14:paraId="77D30F1D" w14:textId="729BE70D" w:rsidR="00E348FD" w:rsidRPr="00462CC4" w:rsidRDefault="00E348FD" w:rsidP="00E348FD">
            <w:pPr>
              <w:jc w:val="center"/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</w:pPr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>(SENG)</w:t>
            </w:r>
          </w:p>
        </w:tc>
        <w:tc>
          <w:tcPr>
            <w:tcW w:w="1134" w:type="dxa"/>
            <w:vAlign w:val="center"/>
          </w:tcPr>
          <w:p w14:paraId="10B3DB65" w14:textId="77777777" w:rsidR="00E348FD" w:rsidRPr="00462CC4" w:rsidRDefault="00E348FD" w:rsidP="00E348FD">
            <w:pPr>
              <w:jc w:val="center"/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</w:pPr>
            <w:proofErr w:type="spellStart"/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>Uluslararası</w:t>
            </w:r>
            <w:proofErr w:type="spellEnd"/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 xml:space="preserve"> Ticaret </w:t>
            </w:r>
            <w:proofErr w:type="spellStart"/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>ve</w:t>
            </w:r>
            <w:proofErr w:type="spellEnd"/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>Finansman</w:t>
            </w:r>
            <w:proofErr w:type="spellEnd"/>
          </w:p>
          <w:p w14:paraId="4737680E" w14:textId="5EF47E0B" w:rsidR="00E348FD" w:rsidRPr="00462CC4" w:rsidRDefault="00E348FD" w:rsidP="00E348FD">
            <w:pPr>
              <w:jc w:val="center"/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</w:pPr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>(INTT)</w:t>
            </w:r>
          </w:p>
        </w:tc>
        <w:tc>
          <w:tcPr>
            <w:tcW w:w="993" w:type="dxa"/>
            <w:vAlign w:val="center"/>
          </w:tcPr>
          <w:p w14:paraId="7BFCF3C0" w14:textId="65D9D5C5" w:rsidR="00E348FD" w:rsidRPr="00462CC4" w:rsidRDefault="00E348FD" w:rsidP="00E348FD">
            <w:pPr>
              <w:jc w:val="center"/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</w:pPr>
            <w:proofErr w:type="spellStart"/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>Endüstri</w:t>
            </w:r>
            <w:proofErr w:type="spellEnd"/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>Müh</w:t>
            </w:r>
            <w:proofErr w:type="spellEnd"/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>.</w:t>
            </w:r>
          </w:p>
          <w:p w14:paraId="001291B5" w14:textId="7C64FF1A" w:rsidR="00E348FD" w:rsidRPr="00462CC4" w:rsidRDefault="00E348FD" w:rsidP="00E348FD">
            <w:pPr>
              <w:jc w:val="center"/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</w:pPr>
            <w:r w:rsidRPr="00462CC4">
              <w:rPr>
                <w:rFonts w:ascii="Palatino Linotype" w:hAnsi="Palatino Linotype" w:cs="Calibri"/>
                <w:b/>
                <w:bCs/>
                <w:sz w:val="16"/>
                <w:szCs w:val="16"/>
                <w:lang w:val="en-US"/>
              </w:rPr>
              <w:t>(IE)</w:t>
            </w:r>
          </w:p>
        </w:tc>
      </w:tr>
      <w:tr w:rsidR="00E55ABA" w:rsidRPr="00E55ABA" w14:paraId="1C6ABD9F" w14:textId="636C810D" w:rsidTr="00EF0582">
        <w:tc>
          <w:tcPr>
            <w:tcW w:w="5310" w:type="dxa"/>
          </w:tcPr>
          <w:p w14:paraId="4D0B1DA3" w14:textId="7E5F0B24" w:rsidR="00E348FD" w:rsidRPr="00E55ABA" w:rsidRDefault="00E348FD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ECON 101 Introduction to Economics I</w:t>
            </w:r>
          </w:p>
        </w:tc>
        <w:tc>
          <w:tcPr>
            <w:tcW w:w="810" w:type="dxa"/>
          </w:tcPr>
          <w:p w14:paraId="5793C03F" w14:textId="77777777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  <w:tc>
          <w:tcPr>
            <w:tcW w:w="810" w:type="dxa"/>
          </w:tcPr>
          <w:p w14:paraId="5A430973" w14:textId="77777777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  <w:tc>
          <w:tcPr>
            <w:tcW w:w="1008" w:type="dxa"/>
          </w:tcPr>
          <w:p w14:paraId="58CE7571" w14:textId="06812AB3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1134" w:type="dxa"/>
          </w:tcPr>
          <w:p w14:paraId="1051B91A" w14:textId="77777777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</w:tcPr>
          <w:p w14:paraId="549FC7AF" w14:textId="77777777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</w:tr>
      <w:tr w:rsidR="00E55ABA" w:rsidRPr="00E55ABA" w14:paraId="1C267EFB" w14:textId="10BC64A3" w:rsidTr="00EF0582">
        <w:tc>
          <w:tcPr>
            <w:tcW w:w="5310" w:type="dxa"/>
          </w:tcPr>
          <w:p w14:paraId="45F92D64" w14:textId="5B27E429" w:rsidR="00E348FD" w:rsidRPr="00E55ABA" w:rsidRDefault="007E426D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 xml:space="preserve">CENG </w:t>
            </w:r>
            <w: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111 (</w:t>
            </w:r>
            <w:proofErr w:type="spellStart"/>
            <w: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veya</w:t>
            </w:r>
            <w:proofErr w:type="spellEnd"/>
            <w: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 xml:space="preserve"> CENG 154*)</w:t>
            </w: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 xml:space="preserve"> Computer Programming I</w:t>
            </w:r>
          </w:p>
        </w:tc>
        <w:tc>
          <w:tcPr>
            <w:tcW w:w="810" w:type="dxa"/>
          </w:tcPr>
          <w:p w14:paraId="0F27BDED" w14:textId="25E1F662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810" w:type="dxa"/>
          </w:tcPr>
          <w:p w14:paraId="02ADED18" w14:textId="7841BA6A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1008" w:type="dxa"/>
          </w:tcPr>
          <w:p w14:paraId="656D5A7A" w14:textId="14FC702D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15BA0F10" w14:textId="624005C2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993" w:type="dxa"/>
          </w:tcPr>
          <w:p w14:paraId="266D6F73" w14:textId="4E43F9B8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</w:tr>
      <w:tr w:rsidR="00E55ABA" w:rsidRPr="00E55ABA" w14:paraId="384FD53D" w14:textId="4F594506" w:rsidTr="00EF0582">
        <w:tc>
          <w:tcPr>
            <w:tcW w:w="5310" w:type="dxa"/>
          </w:tcPr>
          <w:p w14:paraId="2CE53901" w14:textId="6A415726" w:rsidR="00E348FD" w:rsidRPr="00E55ABA" w:rsidRDefault="00E348FD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MATH 111 Mathematics for Economics and Social Sciences I</w:t>
            </w:r>
          </w:p>
        </w:tc>
        <w:tc>
          <w:tcPr>
            <w:tcW w:w="810" w:type="dxa"/>
          </w:tcPr>
          <w:p w14:paraId="70C8AE4E" w14:textId="77777777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810" w:type="dxa"/>
          </w:tcPr>
          <w:p w14:paraId="5DD3E975" w14:textId="77777777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1008" w:type="dxa"/>
          </w:tcPr>
          <w:p w14:paraId="25B028EA" w14:textId="77777777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4A1108F4" w14:textId="77777777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</w:tcPr>
          <w:p w14:paraId="2EB9E480" w14:textId="77777777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</w:tr>
      <w:tr w:rsidR="00E55ABA" w:rsidRPr="00E55ABA" w14:paraId="5492A8BE" w14:textId="2C7FDCDD" w:rsidTr="00EF0582">
        <w:tc>
          <w:tcPr>
            <w:tcW w:w="5310" w:type="dxa"/>
          </w:tcPr>
          <w:p w14:paraId="0BE235FC" w14:textId="53E9496A" w:rsidR="00E348FD" w:rsidRPr="00E55ABA" w:rsidRDefault="00E348FD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MIS 101 Introduction to Management Information Systems</w:t>
            </w:r>
          </w:p>
        </w:tc>
        <w:tc>
          <w:tcPr>
            <w:tcW w:w="810" w:type="dxa"/>
          </w:tcPr>
          <w:p w14:paraId="592302DC" w14:textId="01EE1681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810" w:type="dxa"/>
          </w:tcPr>
          <w:p w14:paraId="2F31A9A9" w14:textId="0E83FB05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1008" w:type="dxa"/>
          </w:tcPr>
          <w:p w14:paraId="1F46844D" w14:textId="235E802C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1134" w:type="dxa"/>
          </w:tcPr>
          <w:p w14:paraId="02052228" w14:textId="69CC6B5F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993" w:type="dxa"/>
          </w:tcPr>
          <w:p w14:paraId="4048E65F" w14:textId="5530DABA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</w:tr>
      <w:tr w:rsidR="00E55ABA" w:rsidRPr="00E55ABA" w14:paraId="1F926508" w14:textId="7324164E" w:rsidTr="00EF0582">
        <w:tc>
          <w:tcPr>
            <w:tcW w:w="5310" w:type="dxa"/>
          </w:tcPr>
          <w:p w14:paraId="1DE8D2B9" w14:textId="237EBB9E" w:rsidR="00E348FD" w:rsidRPr="00E55ABA" w:rsidRDefault="00E348FD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MIS 102 Principles of Business and Management</w:t>
            </w:r>
          </w:p>
        </w:tc>
        <w:tc>
          <w:tcPr>
            <w:tcW w:w="810" w:type="dxa"/>
          </w:tcPr>
          <w:p w14:paraId="05F46668" w14:textId="39CD79E3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  <w:tc>
          <w:tcPr>
            <w:tcW w:w="810" w:type="dxa"/>
          </w:tcPr>
          <w:p w14:paraId="0C0948E0" w14:textId="77777777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  <w:tc>
          <w:tcPr>
            <w:tcW w:w="1008" w:type="dxa"/>
          </w:tcPr>
          <w:p w14:paraId="5B3D697A" w14:textId="05EA20ED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1134" w:type="dxa"/>
          </w:tcPr>
          <w:p w14:paraId="2304068A" w14:textId="77777777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</w:tcPr>
          <w:p w14:paraId="4A78A9E4" w14:textId="4D29D30B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</w:tr>
      <w:tr w:rsidR="00E55ABA" w:rsidRPr="00E55ABA" w14:paraId="06366E6A" w14:textId="086D719E" w:rsidTr="00EF0582">
        <w:tc>
          <w:tcPr>
            <w:tcW w:w="5310" w:type="dxa"/>
          </w:tcPr>
          <w:p w14:paraId="79F02576" w14:textId="01B88AE0" w:rsidR="00E348FD" w:rsidRPr="00E55ABA" w:rsidRDefault="007E426D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 xml:space="preserve">CENG 114 </w:t>
            </w:r>
            <w: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(</w:t>
            </w:r>
            <w:proofErr w:type="spellStart"/>
            <w: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veya</w:t>
            </w:r>
            <w:proofErr w:type="spellEnd"/>
            <w: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 xml:space="preserve"> CENG 155*) </w:t>
            </w: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Computer Programming II</w:t>
            </w:r>
          </w:p>
        </w:tc>
        <w:tc>
          <w:tcPr>
            <w:tcW w:w="810" w:type="dxa"/>
          </w:tcPr>
          <w:p w14:paraId="23F0E830" w14:textId="396C11A7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810" w:type="dxa"/>
          </w:tcPr>
          <w:p w14:paraId="6C083108" w14:textId="1F86C97A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  <w:tc>
          <w:tcPr>
            <w:tcW w:w="1008" w:type="dxa"/>
          </w:tcPr>
          <w:p w14:paraId="114DF792" w14:textId="7FB0F9AC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04817626" w14:textId="244FC3A2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</w:tcPr>
          <w:p w14:paraId="69AC7AAF" w14:textId="58923898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</w:tr>
      <w:tr w:rsidR="00E55ABA" w:rsidRPr="00E55ABA" w14:paraId="3B41C9E4" w14:textId="77777777" w:rsidTr="00EF0582">
        <w:tc>
          <w:tcPr>
            <w:tcW w:w="5310" w:type="dxa"/>
          </w:tcPr>
          <w:p w14:paraId="47C49497" w14:textId="4EED7B52" w:rsidR="00CE3C38" w:rsidRPr="00E55ABA" w:rsidRDefault="00CE3C38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MIS 207 Programming for Data Science</w:t>
            </w:r>
          </w:p>
        </w:tc>
        <w:tc>
          <w:tcPr>
            <w:tcW w:w="810" w:type="dxa"/>
          </w:tcPr>
          <w:p w14:paraId="5B852EA9" w14:textId="36A37FD6" w:rsidR="00CE3C38" w:rsidRPr="00E55ABA" w:rsidRDefault="00462CC4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810" w:type="dxa"/>
          </w:tcPr>
          <w:p w14:paraId="1F5BE004" w14:textId="4BD03B69" w:rsidR="00CE3C38" w:rsidRPr="00E55ABA" w:rsidRDefault="00462CC4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1008" w:type="dxa"/>
          </w:tcPr>
          <w:p w14:paraId="22ADAC08" w14:textId="0C997F47" w:rsidR="00CE3C38" w:rsidRPr="00E55ABA" w:rsidRDefault="00CE3C38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7BAD79AE" w14:textId="4C3D6159" w:rsidR="00CE3C38" w:rsidRPr="00E55ABA" w:rsidRDefault="00462CC4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993" w:type="dxa"/>
          </w:tcPr>
          <w:p w14:paraId="4922130E" w14:textId="4EE2284C" w:rsidR="00CE3C38" w:rsidRPr="00E55ABA" w:rsidRDefault="00462CC4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</w:tr>
      <w:tr w:rsidR="00E55ABA" w:rsidRPr="00E55ABA" w14:paraId="0D5D5552" w14:textId="77777777" w:rsidTr="00EF0582">
        <w:tc>
          <w:tcPr>
            <w:tcW w:w="5310" w:type="dxa"/>
          </w:tcPr>
          <w:p w14:paraId="0F38C508" w14:textId="21EE09F0" w:rsidR="00CE3C38" w:rsidRPr="00E55ABA" w:rsidRDefault="00CE3C38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MIS 208 Introduction to Data Analysis</w:t>
            </w:r>
          </w:p>
        </w:tc>
        <w:tc>
          <w:tcPr>
            <w:tcW w:w="810" w:type="dxa"/>
          </w:tcPr>
          <w:p w14:paraId="0FEB8087" w14:textId="3BCE711B" w:rsidR="00CE3C38" w:rsidRPr="00E55ABA" w:rsidRDefault="00CE3C38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810" w:type="dxa"/>
          </w:tcPr>
          <w:p w14:paraId="58AE6C7F" w14:textId="219AD453" w:rsidR="00CE3C38" w:rsidRPr="00E55ABA" w:rsidRDefault="00462CC4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1008" w:type="dxa"/>
          </w:tcPr>
          <w:p w14:paraId="3685197B" w14:textId="77B4898D" w:rsidR="00CE3C38" w:rsidRPr="00E55ABA" w:rsidRDefault="00CE3C38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2B2F5941" w14:textId="2310F6F2" w:rsidR="00CE3C38" w:rsidRPr="00E55ABA" w:rsidRDefault="00CE3C38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</w:tcPr>
          <w:p w14:paraId="527FD6B9" w14:textId="7BED04E8" w:rsidR="00CE3C38" w:rsidRPr="00E55ABA" w:rsidRDefault="00462CC4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</w:tr>
      <w:tr w:rsidR="00E55ABA" w:rsidRPr="00E55ABA" w14:paraId="64AEFA02" w14:textId="787345D9" w:rsidTr="00EF0582">
        <w:tc>
          <w:tcPr>
            <w:tcW w:w="5310" w:type="dxa"/>
          </w:tcPr>
          <w:p w14:paraId="73CDDDFE" w14:textId="6C59BEC3" w:rsidR="00E348FD" w:rsidRPr="00E55ABA" w:rsidRDefault="00E348FD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MIS 202 Economics of Information and Management</w:t>
            </w:r>
          </w:p>
        </w:tc>
        <w:tc>
          <w:tcPr>
            <w:tcW w:w="810" w:type="dxa"/>
          </w:tcPr>
          <w:p w14:paraId="5C111810" w14:textId="092CB76B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  <w:tc>
          <w:tcPr>
            <w:tcW w:w="810" w:type="dxa"/>
          </w:tcPr>
          <w:p w14:paraId="16D514F4" w14:textId="058547EB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  <w:tc>
          <w:tcPr>
            <w:tcW w:w="1008" w:type="dxa"/>
          </w:tcPr>
          <w:p w14:paraId="079180C7" w14:textId="73998FBF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1134" w:type="dxa"/>
          </w:tcPr>
          <w:p w14:paraId="1C8AB267" w14:textId="5CDE5444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</w:tcPr>
          <w:p w14:paraId="794B7F41" w14:textId="7C91F2C3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</w:tr>
      <w:tr w:rsidR="00E55ABA" w:rsidRPr="00E55ABA" w14:paraId="0ADF5BE6" w14:textId="36CDEDA8" w:rsidTr="00EF0582">
        <w:tc>
          <w:tcPr>
            <w:tcW w:w="5310" w:type="dxa"/>
          </w:tcPr>
          <w:p w14:paraId="3B5303C6" w14:textId="7866BB8A" w:rsidR="00E348FD" w:rsidRPr="00E55ABA" w:rsidRDefault="00462CC4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 xml:space="preserve">MIS 315 </w:t>
            </w:r>
            <w:r w:rsidR="00E348FD"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Data Analytics I</w:t>
            </w:r>
          </w:p>
        </w:tc>
        <w:tc>
          <w:tcPr>
            <w:tcW w:w="810" w:type="dxa"/>
          </w:tcPr>
          <w:p w14:paraId="61777D7D" w14:textId="77777777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  <w:tc>
          <w:tcPr>
            <w:tcW w:w="810" w:type="dxa"/>
          </w:tcPr>
          <w:p w14:paraId="40161CD2" w14:textId="772A01FA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1008" w:type="dxa"/>
          </w:tcPr>
          <w:p w14:paraId="2B5C7A29" w14:textId="640DE05B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7F4BB4BA" w14:textId="585390F0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</w:tcPr>
          <w:p w14:paraId="1523227F" w14:textId="73AE2C79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</w:tr>
      <w:tr w:rsidR="00E55ABA" w:rsidRPr="00E55ABA" w14:paraId="4B65C9C9" w14:textId="7FEF1B27" w:rsidTr="00EF0582">
        <w:tc>
          <w:tcPr>
            <w:tcW w:w="5310" w:type="dxa"/>
          </w:tcPr>
          <w:p w14:paraId="35D52D98" w14:textId="24CEEFB1" w:rsidR="00E348FD" w:rsidRPr="00E55ABA" w:rsidRDefault="00E348FD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MIS 303 Database Management Systems</w:t>
            </w:r>
          </w:p>
        </w:tc>
        <w:tc>
          <w:tcPr>
            <w:tcW w:w="810" w:type="dxa"/>
          </w:tcPr>
          <w:p w14:paraId="78665B4D" w14:textId="79D5FBDC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  <w:tc>
          <w:tcPr>
            <w:tcW w:w="810" w:type="dxa"/>
          </w:tcPr>
          <w:p w14:paraId="09C99C1A" w14:textId="3958D241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  <w:tc>
          <w:tcPr>
            <w:tcW w:w="1008" w:type="dxa"/>
          </w:tcPr>
          <w:p w14:paraId="16764021" w14:textId="0364DFE6" w:rsidR="00E348FD" w:rsidRPr="00E55ABA" w:rsidRDefault="00E348FD" w:rsidP="00E348FD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2B2A236C" w14:textId="18EC3808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</w:tcPr>
          <w:p w14:paraId="12F1B024" w14:textId="57676DFC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</w:tr>
      <w:tr w:rsidR="00E55ABA" w:rsidRPr="00E55ABA" w14:paraId="4E63E04C" w14:textId="5CFF0A0D" w:rsidTr="00EF0582">
        <w:tc>
          <w:tcPr>
            <w:tcW w:w="5310" w:type="dxa"/>
          </w:tcPr>
          <w:p w14:paraId="7259BF35" w14:textId="40589FEE" w:rsidR="00E348FD" w:rsidRPr="00E55ABA" w:rsidRDefault="00E348FD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MIS 305 Data Analysis: Modelling</w:t>
            </w:r>
          </w:p>
        </w:tc>
        <w:tc>
          <w:tcPr>
            <w:tcW w:w="810" w:type="dxa"/>
          </w:tcPr>
          <w:p w14:paraId="780938F4" w14:textId="68B5C4D3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810" w:type="dxa"/>
          </w:tcPr>
          <w:p w14:paraId="14DAEDA4" w14:textId="77777777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1008" w:type="dxa"/>
          </w:tcPr>
          <w:p w14:paraId="2DDB6FF1" w14:textId="791EF6A1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1134" w:type="dxa"/>
          </w:tcPr>
          <w:p w14:paraId="5D82F13E" w14:textId="649BE8C3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993" w:type="dxa"/>
          </w:tcPr>
          <w:p w14:paraId="3F317EAC" w14:textId="3FA33828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</w:tr>
      <w:tr w:rsidR="00E55ABA" w:rsidRPr="00E55ABA" w14:paraId="0D60BC7E" w14:textId="68D5602D" w:rsidTr="00EF0582">
        <w:tc>
          <w:tcPr>
            <w:tcW w:w="5310" w:type="dxa"/>
          </w:tcPr>
          <w:p w14:paraId="0530FB1A" w14:textId="63179199" w:rsidR="00E348FD" w:rsidRPr="00E55ABA" w:rsidRDefault="00E348FD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MIS 307 Decision Analysis I</w:t>
            </w:r>
          </w:p>
        </w:tc>
        <w:tc>
          <w:tcPr>
            <w:tcW w:w="810" w:type="dxa"/>
          </w:tcPr>
          <w:p w14:paraId="431DD449" w14:textId="77777777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810" w:type="dxa"/>
          </w:tcPr>
          <w:p w14:paraId="6A65C511" w14:textId="4BC0AA79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1008" w:type="dxa"/>
          </w:tcPr>
          <w:p w14:paraId="5D460121" w14:textId="34926F9F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1134" w:type="dxa"/>
          </w:tcPr>
          <w:p w14:paraId="22D82759" w14:textId="1DB8DB04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</w:tcPr>
          <w:p w14:paraId="5CD79A6D" w14:textId="77777777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</w:tr>
      <w:tr w:rsidR="00E55ABA" w:rsidRPr="00E55ABA" w14:paraId="57F42DF4" w14:textId="2F134134" w:rsidTr="00EF0582">
        <w:tc>
          <w:tcPr>
            <w:tcW w:w="5310" w:type="dxa"/>
          </w:tcPr>
          <w:p w14:paraId="328FAB4A" w14:textId="18358C41" w:rsidR="00E348FD" w:rsidRPr="00E55ABA" w:rsidRDefault="00462CC4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 xml:space="preserve">MIS </w:t>
            </w:r>
            <w:proofErr w:type="gramStart"/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 xml:space="preserve">314 </w:t>
            </w:r>
            <w:r w:rsidR="00E348FD" w:rsidRPr="00FF33B0">
              <w:rPr>
                <w:rFonts w:ascii="Palatino Linotype" w:hAnsi="Palatino Linotype" w:cs="Calibri"/>
                <w:b/>
                <w:bCs/>
                <w:color w:val="FF0000"/>
                <w:sz w:val="18"/>
                <w:szCs w:val="18"/>
                <w:lang w:val="en-US"/>
              </w:rPr>
              <w:t xml:space="preserve"> </w:t>
            </w:r>
            <w:r w:rsidR="00E348FD"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Data</w:t>
            </w:r>
            <w:proofErr w:type="gramEnd"/>
            <w:r w:rsidR="00E348FD"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 xml:space="preserve"> Analytics II</w:t>
            </w:r>
          </w:p>
        </w:tc>
        <w:tc>
          <w:tcPr>
            <w:tcW w:w="810" w:type="dxa"/>
          </w:tcPr>
          <w:p w14:paraId="4CAAFBA4" w14:textId="212C2C12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810" w:type="dxa"/>
          </w:tcPr>
          <w:p w14:paraId="5684A08A" w14:textId="4CB5D7F0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1008" w:type="dxa"/>
          </w:tcPr>
          <w:p w14:paraId="390F9F6E" w14:textId="44D44B46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1134" w:type="dxa"/>
          </w:tcPr>
          <w:p w14:paraId="5057D3F5" w14:textId="39A75CB2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993" w:type="dxa"/>
          </w:tcPr>
          <w:p w14:paraId="10B93585" w14:textId="061B10FD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</w:tr>
      <w:tr w:rsidR="00E55ABA" w:rsidRPr="00E55ABA" w14:paraId="1243D4A0" w14:textId="77777777" w:rsidTr="00EF0582">
        <w:tc>
          <w:tcPr>
            <w:tcW w:w="5310" w:type="dxa"/>
          </w:tcPr>
          <w:p w14:paraId="1B322921" w14:textId="1A9DA9EA" w:rsidR="00462CC4" w:rsidRPr="00E55ABA" w:rsidRDefault="00462CC4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MIS 316 System Analysis and Design</w:t>
            </w:r>
          </w:p>
        </w:tc>
        <w:tc>
          <w:tcPr>
            <w:tcW w:w="810" w:type="dxa"/>
          </w:tcPr>
          <w:p w14:paraId="6E608FB5" w14:textId="204CBE7A" w:rsidR="00462CC4" w:rsidRPr="00E55ABA" w:rsidRDefault="00462CC4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810" w:type="dxa"/>
          </w:tcPr>
          <w:p w14:paraId="0975FFDA" w14:textId="342A09A4" w:rsidR="00462CC4" w:rsidRPr="00E55ABA" w:rsidRDefault="00462CC4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1008" w:type="dxa"/>
          </w:tcPr>
          <w:p w14:paraId="0EE513A8" w14:textId="77777777" w:rsidR="00462CC4" w:rsidRPr="00E55ABA" w:rsidRDefault="00462CC4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052FD61F" w14:textId="392E5383" w:rsidR="00462CC4" w:rsidRPr="00E55ABA" w:rsidRDefault="00462CC4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</w:tcPr>
          <w:p w14:paraId="17361EAF" w14:textId="77777777" w:rsidR="00462CC4" w:rsidRPr="00E55ABA" w:rsidRDefault="00462CC4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</w:tr>
      <w:tr w:rsidR="00E55ABA" w:rsidRPr="00E55ABA" w14:paraId="510FFC06" w14:textId="383AAC67" w:rsidTr="00EF0582">
        <w:tc>
          <w:tcPr>
            <w:tcW w:w="5310" w:type="dxa"/>
          </w:tcPr>
          <w:p w14:paraId="0570F81A" w14:textId="57C2E491" w:rsidR="00E348FD" w:rsidRPr="00E55ABA" w:rsidRDefault="00E348FD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MIS 403 Machine Learning for Business and Economics</w:t>
            </w:r>
          </w:p>
        </w:tc>
        <w:tc>
          <w:tcPr>
            <w:tcW w:w="810" w:type="dxa"/>
          </w:tcPr>
          <w:p w14:paraId="59EA9F63" w14:textId="1862BC46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810" w:type="dxa"/>
          </w:tcPr>
          <w:p w14:paraId="18F17DAC" w14:textId="10EC1A33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1008" w:type="dxa"/>
          </w:tcPr>
          <w:p w14:paraId="036EE7C2" w14:textId="236ED73C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1134" w:type="dxa"/>
          </w:tcPr>
          <w:p w14:paraId="0E20B585" w14:textId="4DE086FC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993" w:type="dxa"/>
          </w:tcPr>
          <w:p w14:paraId="3DF4BAB1" w14:textId="4FDBD5BB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</w:tr>
      <w:tr w:rsidR="00E55ABA" w:rsidRPr="00E55ABA" w14:paraId="4419777A" w14:textId="226E794D" w:rsidTr="00EF0582">
        <w:tc>
          <w:tcPr>
            <w:tcW w:w="5310" w:type="dxa"/>
          </w:tcPr>
          <w:p w14:paraId="6C8C290A" w14:textId="6ADC75EB" w:rsidR="00E348FD" w:rsidRPr="00E55ABA" w:rsidRDefault="00E348FD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MIS 402 Decision Analysis II</w:t>
            </w:r>
          </w:p>
        </w:tc>
        <w:tc>
          <w:tcPr>
            <w:tcW w:w="810" w:type="dxa"/>
          </w:tcPr>
          <w:p w14:paraId="580F5A58" w14:textId="77777777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810" w:type="dxa"/>
          </w:tcPr>
          <w:p w14:paraId="6009C998" w14:textId="1EDD8AFF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1008" w:type="dxa"/>
          </w:tcPr>
          <w:p w14:paraId="7287AE13" w14:textId="4FEE300E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608E7705" w14:textId="4146A2CE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sz w:val="20"/>
                <w:szCs w:val="20"/>
                <w:lang w:val="en-US"/>
              </w:rPr>
              <w:t>✓</w:t>
            </w:r>
          </w:p>
        </w:tc>
        <w:tc>
          <w:tcPr>
            <w:tcW w:w="993" w:type="dxa"/>
          </w:tcPr>
          <w:p w14:paraId="0330488E" w14:textId="35F33F9A" w:rsidR="00E348FD" w:rsidRPr="00E55ABA" w:rsidRDefault="00E348FD" w:rsidP="00E348FD">
            <w:pPr>
              <w:jc w:val="center"/>
              <w:rPr>
                <w:rFonts w:ascii="MS Gothic" w:eastAsia="MS Gothic" w:hAnsi="MS Gothic" w:cs="MS Gothic"/>
                <w:sz w:val="20"/>
                <w:szCs w:val="20"/>
                <w:lang w:val="en-US"/>
              </w:rPr>
            </w:pPr>
          </w:p>
        </w:tc>
      </w:tr>
      <w:tr w:rsidR="00E55ABA" w:rsidRPr="00E55ABA" w14:paraId="44825869" w14:textId="19892FCF" w:rsidTr="00EF0582">
        <w:tc>
          <w:tcPr>
            <w:tcW w:w="5310" w:type="dxa"/>
          </w:tcPr>
          <w:p w14:paraId="1AFAFD7D" w14:textId="5329E6C1" w:rsidR="00E348FD" w:rsidRPr="00E55ABA" w:rsidRDefault="00E348FD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proofErr w:type="spellStart"/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Alınacak</w:t>
            </w:r>
            <w:proofErr w:type="spellEnd"/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 xml:space="preserve"> MIS </w:t>
            </w:r>
            <w:proofErr w:type="spellStart"/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kodlu</w:t>
            </w:r>
            <w:proofErr w:type="spellEnd"/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seçmeli</w:t>
            </w:r>
            <w:proofErr w:type="spellEnd"/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sayısı</w:t>
            </w:r>
            <w:proofErr w:type="spellEnd"/>
          </w:p>
        </w:tc>
        <w:tc>
          <w:tcPr>
            <w:tcW w:w="810" w:type="dxa"/>
            <w:vAlign w:val="center"/>
          </w:tcPr>
          <w:p w14:paraId="5E153927" w14:textId="67FB793B" w:rsidR="00E348FD" w:rsidRPr="00E55ABA" w:rsidRDefault="005C5F41" w:rsidP="00932DF6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b/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810" w:type="dxa"/>
            <w:vAlign w:val="center"/>
          </w:tcPr>
          <w:p w14:paraId="6F3E7FE1" w14:textId="65F48315" w:rsidR="00E348FD" w:rsidRPr="00E55ABA" w:rsidRDefault="005C5F41" w:rsidP="00932DF6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b/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1008" w:type="dxa"/>
            <w:vAlign w:val="center"/>
          </w:tcPr>
          <w:p w14:paraId="4BBCDE76" w14:textId="21712920" w:rsidR="00E348FD" w:rsidRPr="00E55ABA" w:rsidRDefault="00E55ABA" w:rsidP="00932DF6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>
              <w:rPr>
                <w:rFonts w:ascii="Palatino Linotype" w:hAnsi="Palatino Linotype" w:cs="Calibri"/>
                <w:sz w:val="20"/>
                <w:szCs w:val="20"/>
                <w:lang w:val="en-US"/>
              </w:rPr>
              <w:t>0</w:t>
            </w:r>
          </w:p>
        </w:tc>
        <w:tc>
          <w:tcPr>
            <w:tcW w:w="1134" w:type="dxa"/>
            <w:vAlign w:val="center"/>
          </w:tcPr>
          <w:p w14:paraId="4A35F731" w14:textId="43295BDD" w:rsidR="00E348FD" w:rsidRPr="00E55ABA" w:rsidRDefault="00E64C7C" w:rsidP="00932DF6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b/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993" w:type="dxa"/>
            <w:vAlign w:val="center"/>
          </w:tcPr>
          <w:p w14:paraId="3EFBD44B" w14:textId="55A1D0A7" w:rsidR="00E348FD" w:rsidRPr="00E55ABA" w:rsidRDefault="005C5F41" w:rsidP="00932DF6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b/>
                <w:bCs/>
                <w:sz w:val="20"/>
                <w:szCs w:val="20"/>
                <w:lang w:val="en-US"/>
              </w:rPr>
              <w:t>1</w:t>
            </w:r>
          </w:p>
        </w:tc>
      </w:tr>
      <w:tr w:rsidR="00E55ABA" w:rsidRPr="00E55ABA" w14:paraId="7A98E38C" w14:textId="5E0C0EA5" w:rsidTr="00EF0582">
        <w:tc>
          <w:tcPr>
            <w:tcW w:w="5310" w:type="dxa"/>
          </w:tcPr>
          <w:p w14:paraId="57868A29" w14:textId="77777777" w:rsidR="00E348FD" w:rsidRPr="00E55ABA" w:rsidRDefault="00E348FD" w:rsidP="00E348FD">
            <w:pP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TOPLAM DERS #</w:t>
            </w:r>
          </w:p>
        </w:tc>
        <w:tc>
          <w:tcPr>
            <w:tcW w:w="810" w:type="dxa"/>
            <w:vAlign w:val="center"/>
          </w:tcPr>
          <w:p w14:paraId="4849FB4F" w14:textId="07A999CB" w:rsidR="00E348FD" w:rsidRPr="00E55ABA" w:rsidRDefault="005C5F41" w:rsidP="00932DF6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b/>
                <w:bCs/>
                <w:sz w:val="20"/>
                <w:szCs w:val="20"/>
                <w:lang w:val="en-US"/>
              </w:rPr>
              <w:t>8</w:t>
            </w:r>
          </w:p>
        </w:tc>
        <w:tc>
          <w:tcPr>
            <w:tcW w:w="810" w:type="dxa"/>
            <w:vAlign w:val="center"/>
          </w:tcPr>
          <w:p w14:paraId="593AE72E" w14:textId="082DB5AD" w:rsidR="00E348FD" w:rsidRPr="00E55ABA" w:rsidRDefault="005C5F41" w:rsidP="00932DF6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 w:rsidRPr="00E55ABA">
              <w:rPr>
                <w:rFonts w:ascii="MS Gothic" w:eastAsia="MS Gothic" w:hAnsi="MS Gothic" w:cs="MS Gothic"/>
                <w:b/>
                <w:bCs/>
                <w:sz w:val="20"/>
                <w:szCs w:val="20"/>
                <w:lang w:val="en-US"/>
              </w:rPr>
              <w:t>8</w:t>
            </w:r>
          </w:p>
        </w:tc>
        <w:tc>
          <w:tcPr>
            <w:tcW w:w="1008" w:type="dxa"/>
            <w:vAlign w:val="center"/>
          </w:tcPr>
          <w:p w14:paraId="43C3B59D" w14:textId="17EE6BBD" w:rsidR="00E348FD" w:rsidRPr="00E55ABA" w:rsidRDefault="00932DF6" w:rsidP="00932DF6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>
              <w:rPr>
                <w:rFonts w:ascii="MS Gothic" w:eastAsia="MS Gothic" w:hAnsi="MS Gothic" w:cs="MS Gothic"/>
                <w:b/>
                <w:bCs/>
                <w:sz w:val="20"/>
                <w:szCs w:val="20"/>
                <w:lang w:val="en-US"/>
              </w:rPr>
              <w:t>8</w:t>
            </w:r>
          </w:p>
        </w:tc>
        <w:tc>
          <w:tcPr>
            <w:tcW w:w="1134" w:type="dxa"/>
            <w:vAlign w:val="center"/>
          </w:tcPr>
          <w:p w14:paraId="57300D97" w14:textId="22B709AF" w:rsidR="00E348FD" w:rsidRPr="00E55ABA" w:rsidRDefault="00932DF6" w:rsidP="00932DF6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>
              <w:rPr>
                <w:rFonts w:ascii="MS Gothic" w:eastAsia="MS Gothic" w:hAnsi="MS Gothic" w:cs="MS Gothic"/>
                <w:b/>
                <w:bCs/>
                <w:sz w:val="20"/>
                <w:szCs w:val="20"/>
                <w:lang w:val="en-US"/>
              </w:rPr>
              <w:t>8</w:t>
            </w:r>
          </w:p>
        </w:tc>
        <w:tc>
          <w:tcPr>
            <w:tcW w:w="993" w:type="dxa"/>
            <w:vAlign w:val="center"/>
          </w:tcPr>
          <w:p w14:paraId="0F9AC223" w14:textId="38CC10B4" w:rsidR="00E348FD" w:rsidRPr="00E55ABA" w:rsidRDefault="00932DF6" w:rsidP="00932DF6">
            <w:pPr>
              <w:jc w:val="center"/>
              <w:rPr>
                <w:rFonts w:ascii="Palatino Linotype" w:hAnsi="Palatino Linotype" w:cs="Calibri"/>
                <w:sz w:val="20"/>
                <w:szCs w:val="20"/>
                <w:lang w:val="en-US"/>
              </w:rPr>
            </w:pPr>
            <w:r>
              <w:rPr>
                <w:rFonts w:ascii="MS Gothic" w:eastAsia="MS Gothic" w:hAnsi="MS Gothic" w:cs="MS Gothic"/>
                <w:b/>
                <w:bCs/>
                <w:sz w:val="20"/>
                <w:szCs w:val="20"/>
                <w:lang w:val="en-US"/>
              </w:rPr>
              <w:t>8</w:t>
            </w:r>
          </w:p>
        </w:tc>
      </w:tr>
    </w:tbl>
    <w:p w14:paraId="66F762F1" w14:textId="77777777" w:rsidR="0026283F" w:rsidRPr="00462CC4" w:rsidRDefault="0026283F" w:rsidP="0026283F">
      <w:pPr>
        <w:spacing w:after="80"/>
        <w:jc w:val="both"/>
        <w:rPr>
          <w:rFonts w:ascii="Palatino Linotype" w:hAnsi="Palatino Linotype"/>
          <w:b/>
          <w:sz w:val="8"/>
          <w:lang w:val="en-US"/>
        </w:rPr>
      </w:pPr>
    </w:p>
    <w:p w14:paraId="19A6A0E9" w14:textId="0A9F03E2" w:rsidR="0026283F" w:rsidRDefault="0026283F" w:rsidP="0026283F">
      <w:pPr>
        <w:spacing w:after="80"/>
        <w:jc w:val="both"/>
        <w:rPr>
          <w:rFonts w:ascii="Palatino Linotype" w:hAnsi="Palatino Linotype"/>
          <w:sz w:val="18"/>
          <w:lang w:val="en-US"/>
        </w:rPr>
      </w:pPr>
      <w:proofErr w:type="gramStart"/>
      <w:r w:rsidRPr="00462CC4">
        <w:rPr>
          <w:rFonts w:ascii="Palatino Linotype" w:hAnsi="Palatino Linotype"/>
          <w:b/>
          <w:sz w:val="18"/>
          <w:lang w:val="en-US"/>
        </w:rPr>
        <w:t>NOT :</w:t>
      </w:r>
      <w:proofErr w:type="gramEnd"/>
      <w:r w:rsidRPr="00462CC4">
        <w:rPr>
          <w:rFonts w:ascii="Palatino Linotype" w:hAnsi="Palatino Linotype"/>
          <w:sz w:val="18"/>
          <w:lang w:val="en-US"/>
        </w:rPr>
        <w:t xml:space="preserve"> </w:t>
      </w:r>
      <w:proofErr w:type="spellStart"/>
      <w:r w:rsidRPr="00462CC4">
        <w:rPr>
          <w:rFonts w:ascii="Palatino Linotype" w:hAnsi="Palatino Linotype"/>
          <w:sz w:val="18"/>
          <w:lang w:val="en-US"/>
        </w:rPr>
        <w:t>Asıl</w:t>
      </w:r>
      <w:proofErr w:type="spellEnd"/>
      <w:r w:rsidRPr="00462CC4">
        <w:rPr>
          <w:rFonts w:ascii="Palatino Linotype" w:hAnsi="Palatino Linotype"/>
          <w:sz w:val="18"/>
          <w:lang w:val="en-US"/>
        </w:rPr>
        <w:t xml:space="preserve"> </w:t>
      </w:r>
      <w:proofErr w:type="spellStart"/>
      <w:r w:rsidRPr="00462CC4">
        <w:rPr>
          <w:rFonts w:ascii="Palatino Linotype" w:hAnsi="Palatino Linotype"/>
          <w:sz w:val="18"/>
          <w:lang w:val="en-US"/>
        </w:rPr>
        <w:t>programda</w:t>
      </w:r>
      <w:proofErr w:type="spellEnd"/>
      <w:r w:rsidRPr="00462CC4">
        <w:rPr>
          <w:rFonts w:ascii="Palatino Linotype" w:hAnsi="Palatino Linotype"/>
          <w:sz w:val="18"/>
          <w:lang w:val="en-US"/>
        </w:rPr>
        <w:t xml:space="preserve"> </w:t>
      </w:r>
      <w:proofErr w:type="spellStart"/>
      <w:r w:rsidRPr="00462CC4">
        <w:rPr>
          <w:rFonts w:ascii="Palatino Linotype" w:hAnsi="Palatino Linotype"/>
          <w:sz w:val="18"/>
          <w:lang w:val="en-US"/>
        </w:rPr>
        <w:t>alınmış</w:t>
      </w:r>
      <w:proofErr w:type="spellEnd"/>
      <w:r w:rsidRPr="00462CC4">
        <w:rPr>
          <w:rFonts w:ascii="Palatino Linotype" w:hAnsi="Palatino Linotype"/>
          <w:sz w:val="18"/>
          <w:lang w:val="en-US"/>
        </w:rPr>
        <w:t xml:space="preserve"> </w:t>
      </w:r>
      <w:proofErr w:type="spellStart"/>
      <w:r w:rsidRPr="00462CC4">
        <w:rPr>
          <w:rFonts w:ascii="Palatino Linotype" w:hAnsi="Palatino Linotype"/>
          <w:sz w:val="18"/>
          <w:lang w:val="en-US"/>
        </w:rPr>
        <w:t>olunan</w:t>
      </w:r>
      <w:proofErr w:type="spellEnd"/>
      <w:r w:rsidRPr="00462CC4">
        <w:rPr>
          <w:rFonts w:ascii="Palatino Linotype" w:hAnsi="Palatino Linotype"/>
          <w:sz w:val="18"/>
          <w:lang w:val="en-US"/>
        </w:rPr>
        <w:t xml:space="preserve"> </w:t>
      </w:r>
      <w:r w:rsidR="00FB68A3" w:rsidRPr="00462CC4">
        <w:rPr>
          <w:rFonts w:ascii="Palatino Linotype" w:hAnsi="Palatino Linotype"/>
          <w:sz w:val="18"/>
          <w:lang w:val="en-US"/>
        </w:rPr>
        <w:t>MIS</w:t>
      </w:r>
      <w:r w:rsidRPr="00462CC4">
        <w:rPr>
          <w:rFonts w:ascii="Palatino Linotype" w:hAnsi="Palatino Linotype"/>
          <w:sz w:val="18"/>
          <w:lang w:val="en-US"/>
        </w:rPr>
        <w:t xml:space="preserve"> </w:t>
      </w:r>
      <w:proofErr w:type="spellStart"/>
      <w:r w:rsidRPr="00462CC4">
        <w:rPr>
          <w:rFonts w:ascii="Palatino Linotype" w:hAnsi="Palatino Linotype"/>
          <w:sz w:val="18"/>
          <w:lang w:val="en-US"/>
        </w:rPr>
        <w:t>kodlu</w:t>
      </w:r>
      <w:proofErr w:type="spellEnd"/>
      <w:r w:rsidRPr="00462CC4">
        <w:rPr>
          <w:rFonts w:ascii="Palatino Linotype" w:hAnsi="Palatino Linotype"/>
          <w:sz w:val="18"/>
          <w:lang w:val="en-US"/>
        </w:rPr>
        <w:t xml:space="preserve"> </w:t>
      </w:r>
      <w:proofErr w:type="spellStart"/>
      <w:r w:rsidRPr="00462CC4">
        <w:rPr>
          <w:rFonts w:ascii="Palatino Linotype" w:hAnsi="Palatino Linotype"/>
          <w:sz w:val="18"/>
          <w:lang w:val="en-US"/>
        </w:rPr>
        <w:t>dersler</w:t>
      </w:r>
      <w:proofErr w:type="spellEnd"/>
      <w:r w:rsidRPr="00462CC4">
        <w:rPr>
          <w:rFonts w:ascii="Palatino Linotype" w:hAnsi="Palatino Linotype"/>
          <w:sz w:val="18"/>
          <w:lang w:val="en-US"/>
        </w:rPr>
        <w:t xml:space="preserve"> </w:t>
      </w:r>
      <w:proofErr w:type="spellStart"/>
      <w:r w:rsidRPr="00462CC4">
        <w:rPr>
          <w:rFonts w:ascii="Palatino Linotype" w:hAnsi="Palatino Linotype"/>
          <w:sz w:val="18"/>
          <w:lang w:val="en-US"/>
        </w:rPr>
        <w:t>yandal</w:t>
      </w:r>
      <w:proofErr w:type="spellEnd"/>
      <w:r w:rsidRPr="00462CC4">
        <w:rPr>
          <w:rFonts w:ascii="Palatino Linotype" w:hAnsi="Palatino Linotype"/>
          <w:sz w:val="18"/>
          <w:lang w:val="en-US"/>
        </w:rPr>
        <w:t xml:space="preserve"> </w:t>
      </w:r>
      <w:proofErr w:type="spellStart"/>
      <w:r w:rsidRPr="00462CC4">
        <w:rPr>
          <w:rFonts w:ascii="Palatino Linotype" w:hAnsi="Palatino Linotype"/>
          <w:sz w:val="18"/>
          <w:lang w:val="en-US"/>
        </w:rPr>
        <w:t>programında</w:t>
      </w:r>
      <w:proofErr w:type="spellEnd"/>
      <w:r w:rsidRPr="00462CC4">
        <w:rPr>
          <w:rFonts w:ascii="Palatino Linotype" w:hAnsi="Palatino Linotype"/>
          <w:sz w:val="18"/>
          <w:lang w:val="en-US"/>
        </w:rPr>
        <w:t xml:space="preserve"> </w:t>
      </w:r>
      <w:proofErr w:type="spellStart"/>
      <w:r w:rsidRPr="00462CC4">
        <w:rPr>
          <w:rFonts w:ascii="Palatino Linotype" w:hAnsi="Palatino Linotype"/>
          <w:sz w:val="18"/>
          <w:lang w:val="en-US"/>
        </w:rPr>
        <w:t>saydırılamaz</w:t>
      </w:r>
      <w:proofErr w:type="spellEnd"/>
      <w:r w:rsidRPr="00462CC4">
        <w:rPr>
          <w:rFonts w:ascii="Palatino Linotype" w:hAnsi="Palatino Linotype"/>
          <w:sz w:val="18"/>
          <w:lang w:val="en-US"/>
        </w:rPr>
        <w:t xml:space="preserve">. </w:t>
      </w:r>
    </w:p>
    <w:p w14:paraId="5B486298" w14:textId="5B9F8712" w:rsidR="007E426D" w:rsidRDefault="007E426D" w:rsidP="0026283F">
      <w:pPr>
        <w:spacing w:after="80"/>
        <w:jc w:val="both"/>
        <w:rPr>
          <w:rFonts w:ascii="Palatino Linotype" w:hAnsi="Palatino Linotype"/>
          <w:sz w:val="18"/>
          <w:lang w:val="en-US"/>
        </w:rPr>
      </w:pPr>
      <w:r w:rsidRPr="00087917">
        <w:rPr>
          <w:rFonts w:ascii="Palatino Linotype" w:hAnsi="Palatino Linotype" w:cs="Calibri"/>
          <w:b/>
          <w:bCs/>
          <w:sz w:val="21"/>
          <w:szCs w:val="21"/>
          <w:lang w:val="en-US"/>
        </w:rPr>
        <w:t xml:space="preserve">* </w:t>
      </w:r>
      <w:r w:rsidRPr="00087917">
        <w:rPr>
          <w:rFonts w:ascii="Palatino Linotype" w:hAnsi="Palatino Linotype"/>
          <w:sz w:val="18"/>
          <w:lang w:val="en-US"/>
        </w:rPr>
        <w:t xml:space="preserve">CENG 154, CENG 111 </w:t>
      </w:r>
      <w:proofErr w:type="spellStart"/>
      <w:r w:rsidRPr="00087917">
        <w:rPr>
          <w:rFonts w:ascii="Palatino Linotype" w:hAnsi="Palatino Linotype"/>
          <w:sz w:val="18"/>
          <w:lang w:val="en-US"/>
        </w:rPr>
        <w:t>ile</w:t>
      </w:r>
      <w:proofErr w:type="spellEnd"/>
      <w:r w:rsidRPr="00087917">
        <w:rPr>
          <w:rFonts w:ascii="Palatino Linotype" w:hAnsi="Palatino Linotype"/>
          <w:sz w:val="18"/>
          <w:lang w:val="en-US"/>
        </w:rPr>
        <w:t xml:space="preserve">; CENG 155 </w:t>
      </w:r>
      <w:proofErr w:type="spellStart"/>
      <w:r w:rsidRPr="00087917">
        <w:rPr>
          <w:rFonts w:ascii="Palatino Linotype" w:hAnsi="Palatino Linotype"/>
          <w:sz w:val="18"/>
          <w:lang w:val="en-US"/>
        </w:rPr>
        <w:t>ise</w:t>
      </w:r>
      <w:proofErr w:type="spellEnd"/>
      <w:r w:rsidRPr="00087917">
        <w:rPr>
          <w:rFonts w:ascii="Palatino Linotype" w:hAnsi="Palatino Linotype"/>
          <w:sz w:val="18"/>
          <w:lang w:val="en-US"/>
        </w:rPr>
        <w:t xml:space="preserve"> CENG 114 </w:t>
      </w:r>
      <w:proofErr w:type="spellStart"/>
      <w:r w:rsidRPr="00087917">
        <w:rPr>
          <w:rFonts w:ascii="Palatino Linotype" w:hAnsi="Palatino Linotype"/>
          <w:sz w:val="18"/>
          <w:lang w:val="en-US"/>
        </w:rPr>
        <w:t>ile</w:t>
      </w:r>
      <w:proofErr w:type="spellEnd"/>
      <w:r w:rsidRPr="00087917">
        <w:rPr>
          <w:rFonts w:ascii="Palatino Linotype" w:hAnsi="Palatino Linotype"/>
          <w:sz w:val="18"/>
          <w:lang w:val="en-US"/>
        </w:rPr>
        <w:t xml:space="preserve"> </w:t>
      </w:r>
      <w:proofErr w:type="spellStart"/>
      <w:r w:rsidRPr="00087917">
        <w:rPr>
          <w:rFonts w:ascii="Palatino Linotype" w:hAnsi="Palatino Linotype"/>
          <w:sz w:val="18"/>
          <w:lang w:val="en-US"/>
        </w:rPr>
        <w:t>eşdeğer</w:t>
      </w:r>
      <w:proofErr w:type="spellEnd"/>
      <w:r w:rsidRPr="00087917">
        <w:rPr>
          <w:rFonts w:ascii="Palatino Linotype" w:hAnsi="Palatino Linotype"/>
          <w:sz w:val="18"/>
          <w:lang w:val="en-US"/>
        </w:rPr>
        <w:t xml:space="preserve"> </w:t>
      </w:r>
      <w:proofErr w:type="spellStart"/>
      <w:r w:rsidRPr="00087917">
        <w:rPr>
          <w:rFonts w:ascii="Palatino Linotype" w:hAnsi="Palatino Linotype"/>
          <w:sz w:val="18"/>
          <w:lang w:val="en-US"/>
        </w:rPr>
        <w:t>olup</w:t>
      </w:r>
      <w:proofErr w:type="spellEnd"/>
      <w:r w:rsidRPr="00087917">
        <w:rPr>
          <w:rFonts w:ascii="Palatino Linotype" w:hAnsi="Palatino Linotype"/>
          <w:sz w:val="18"/>
          <w:lang w:val="en-US"/>
        </w:rPr>
        <w:t xml:space="preserve"> </w:t>
      </w:r>
      <w:proofErr w:type="spellStart"/>
      <w:r w:rsidRPr="00087917">
        <w:rPr>
          <w:rFonts w:ascii="Palatino Linotype" w:hAnsi="Palatino Linotype"/>
          <w:sz w:val="18"/>
          <w:lang w:val="en-US"/>
        </w:rPr>
        <w:t>birbirlerinin</w:t>
      </w:r>
      <w:proofErr w:type="spellEnd"/>
      <w:r w:rsidRPr="00087917">
        <w:rPr>
          <w:rFonts w:ascii="Palatino Linotype" w:hAnsi="Palatino Linotype"/>
          <w:sz w:val="18"/>
          <w:lang w:val="en-US"/>
        </w:rPr>
        <w:t xml:space="preserve"> </w:t>
      </w:r>
      <w:proofErr w:type="spellStart"/>
      <w:r w:rsidRPr="00087917">
        <w:rPr>
          <w:rFonts w:ascii="Palatino Linotype" w:hAnsi="Palatino Linotype"/>
          <w:sz w:val="18"/>
          <w:lang w:val="en-US"/>
        </w:rPr>
        <w:t>yerine</w:t>
      </w:r>
      <w:proofErr w:type="spellEnd"/>
      <w:r w:rsidRPr="00087917">
        <w:rPr>
          <w:rFonts w:ascii="Palatino Linotype" w:hAnsi="Palatino Linotype"/>
          <w:sz w:val="18"/>
          <w:lang w:val="en-US"/>
        </w:rPr>
        <w:t xml:space="preserve"> </w:t>
      </w:r>
      <w:proofErr w:type="spellStart"/>
      <w:r w:rsidRPr="00087917">
        <w:rPr>
          <w:rFonts w:ascii="Palatino Linotype" w:hAnsi="Palatino Linotype"/>
          <w:sz w:val="18"/>
          <w:lang w:val="en-US"/>
        </w:rPr>
        <w:t>alınabilir</w:t>
      </w:r>
      <w:proofErr w:type="spellEnd"/>
      <w:r>
        <w:rPr>
          <w:rFonts w:ascii="Palatino Linotype" w:hAnsi="Palatino Linotype"/>
          <w:sz w:val="18"/>
          <w:lang w:val="en-US"/>
        </w:rPr>
        <w:t>.</w:t>
      </w:r>
    </w:p>
    <w:p w14:paraId="2EF3B039" w14:textId="77777777" w:rsidR="007E426D" w:rsidRPr="00462CC4" w:rsidRDefault="007E426D" w:rsidP="0026283F">
      <w:pPr>
        <w:spacing w:after="80"/>
        <w:jc w:val="both"/>
        <w:rPr>
          <w:rFonts w:ascii="Palatino Linotype" w:hAnsi="Palatino Linotype"/>
          <w:sz w:val="18"/>
          <w:lang w:val="en-US"/>
        </w:rPr>
      </w:pPr>
    </w:p>
    <w:p w14:paraId="49CD03E3" w14:textId="77777777" w:rsidR="0026283F" w:rsidRPr="00462CC4" w:rsidRDefault="0026283F" w:rsidP="0026283F">
      <w:pPr>
        <w:spacing w:after="80"/>
        <w:jc w:val="both"/>
        <w:rPr>
          <w:rFonts w:ascii="Palatino Linotype" w:hAnsi="Palatino Linotype"/>
          <w:sz w:val="4"/>
          <w:lang w:val="en-US"/>
        </w:rPr>
      </w:pPr>
    </w:p>
    <w:p w14:paraId="6EDA2282" w14:textId="503196BB" w:rsidR="0026283F" w:rsidRPr="00EF0582" w:rsidRDefault="0026283F" w:rsidP="0026283F">
      <w:pPr>
        <w:jc w:val="center"/>
        <w:rPr>
          <w:rFonts w:ascii="Palatino Linotype" w:hAnsi="Palatino Linotype" w:cs="Times New Roman"/>
          <w:b/>
          <w:lang w:val="en-US"/>
        </w:rPr>
      </w:pPr>
      <w:r w:rsidRPr="00EF0582">
        <w:rPr>
          <w:rFonts w:ascii="Palatino Linotype" w:hAnsi="Palatino Linotype" w:cs="Times New Roman"/>
          <w:b/>
          <w:lang w:val="en-US"/>
        </w:rPr>
        <w:t>ÖNKOŞUL DERSLERİ</w:t>
      </w:r>
    </w:p>
    <w:tbl>
      <w:tblPr>
        <w:tblStyle w:val="TabloKlavuzu"/>
        <w:tblW w:w="9898" w:type="dxa"/>
        <w:jc w:val="center"/>
        <w:tblLook w:val="04A0" w:firstRow="1" w:lastRow="0" w:firstColumn="1" w:lastColumn="0" w:noHBand="0" w:noVBand="1"/>
      </w:tblPr>
      <w:tblGrid>
        <w:gridCol w:w="1475"/>
        <w:gridCol w:w="4190"/>
        <w:gridCol w:w="4233"/>
      </w:tblGrid>
      <w:tr w:rsidR="0026283F" w:rsidRPr="00EF0582" w14:paraId="211E96BB" w14:textId="77777777" w:rsidTr="009752DF">
        <w:trPr>
          <w:trHeight w:val="237"/>
          <w:jc w:val="center"/>
        </w:trPr>
        <w:tc>
          <w:tcPr>
            <w:tcW w:w="1475" w:type="dxa"/>
          </w:tcPr>
          <w:p w14:paraId="416ACF83" w14:textId="77777777" w:rsidR="0026283F" w:rsidRPr="00EF0582" w:rsidRDefault="0026283F" w:rsidP="00E348FD">
            <w:pPr>
              <w:rPr>
                <w:rFonts w:ascii="Palatino Linotype" w:hAnsi="Palatino Linotype"/>
                <w:b/>
                <w:sz w:val="20"/>
                <w:szCs w:val="20"/>
                <w:lang w:val="en-US"/>
              </w:rPr>
            </w:pPr>
            <w:proofErr w:type="spellStart"/>
            <w:r w:rsidRPr="00EF0582">
              <w:rPr>
                <w:rFonts w:ascii="Palatino Linotype" w:hAnsi="Palatino Linotype"/>
                <w:b/>
                <w:sz w:val="20"/>
                <w:szCs w:val="20"/>
                <w:lang w:val="en-US"/>
              </w:rPr>
              <w:t>Dersin</w:t>
            </w:r>
            <w:proofErr w:type="spellEnd"/>
            <w:r w:rsidRPr="00EF0582">
              <w:rPr>
                <w:rFonts w:ascii="Palatino Linotype" w:hAnsi="Palatino Linotype"/>
                <w:b/>
                <w:sz w:val="20"/>
                <w:szCs w:val="20"/>
                <w:lang w:val="en-US"/>
              </w:rPr>
              <w:t xml:space="preserve"> Kodu</w:t>
            </w:r>
          </w:p>
        </w:tc>
        <w:tc>
          <w:tcPr>
            <w:tcW w:w="4190" w:type="dxa"/>
          </w:tcPr>
          <w:p w14:paraId="39A798DA" w14:textId="77777777" w:rsidR="0026283F" w:rsidRPr="00EF0582" w:rsidRDefault="0026283F" w:rsidP="00E348FD">
            <w:pPr>
              <w:rPr>
                <w:rFonts w:ascii="Palatino Linotype" w:hAnsi="Palatino Linotype"/>
                <w:b/>
                <w:sz w:val="20"/>
                <w:szCs w:val="20"/>
                <w:lang w:val="en-US"/>
              </w:rPr>
            </w:pPr>
            <w:proofErr w:type="spellStart"/>
            <w:r w:rsidRPr="00EF0582">
              <w:rPr>
                <w:rFonts w:ascii="Palatino Linotype" w:hAnsi="Palatino Linotype"/>
                <w:b/>
                <w:sz w:val="20"/>
                <w:szCs w:val="20"/>
                <w:lang w:val="en-US"/>
              </w:rPr>
              <w:t>Dersin</w:t>
            </w:r>
            <w:proofErr w:type="spellEnd"/>
            <w:r w:rsidRPr="00EF0582">
              <w:rPr>
                <w:rFonts w:ascii="Palatino Linotype" w:hAnsi="Palatino Linotype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F0582">
              <w:rPr>
                <w:rFonts w:ascii="Palatino Linotype" w:hAnsi="Palatino Linotype"/>
                <w:b/>
                <w:sz w:val="20"/>
                <w:szCs w:val="20"/>
                <w:lang w:val="en-US"/>
              </w:rPr>
              <w:t>Adı</w:t>
            </w:r>
            <w:proofErr w:type="spellEnd"/>
          </w:p>
        </w:tc>
        <w:tc>
          <w:tcPr>
            <w:tcW w:w="4233" w:type="dxa"/>
          </w:tcPr>
          <w:p w14:paraId="6D9FA8E0" w14:textId="77777777" w:rsidR="0026283F" w:rsidRPr="00EF0582" w:rsidRDefault="0026283F" w:rsidP="00E348FD">
            <w:pPr>
              <w:rPr>
                <w:rFonts w:ascii="Palatino Linotype" w:hAnsi="Palatino Linotype"/>
                <w:b/>
                <w:sz w:val="20"/>
                <w:szCs w:val="20"/>
                <w:lang w:val="en-US"/>
              </w:rPr>
            </w:pPr>
            <w:proofErr w:type="spellStart"/>
            <w:r w:rsidRPr="00EF0582">
              <w:rPr>
                <w:rFonts w:ascii="Palatino Linotype" w:hAnsi="Palatino Linotype"/>
                <w:b/>
                <w:sz w:val="20"/>
                <w:szCs w:val="20"/>
                <w:lang w:val="en-US"/>
              </w:rPr>
              <w:t>Önkoşul</w:t>
            </w:r>
            <w:proofErr w:type="spellEnd"/>
            <w:r w:rsidRPr="00EF0582">
              <w:rPr>
                <w:rFonts w:ascii="Palatino Linotype" w:hAnsi="Palatino Linotype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F0582">
              <w:rPr>
                <w:rFonts w:ascii="Palatino Linotype" w:hAnsi="Palatino Linotype"/>
                <w:b/>
                <w:sz w:val="20"/>
                <w:szCs w:val="20"/>
                <w:lang w:val="en-US"/>
              </w:rPr>
              <w:t>Dersi</w:t>
            </w:r>
            <w:proofErr w:type="spellEnd"/>
          </w:p>
        </w:tc>
      </w:tr>
      <w:tr w:rsidR="00F234FA" w:rsidRPr="00EF0582" w14:paraId="238FD874" w14:textId="77777777" w:rsidTr="009752DF">
        <w:trPr>
          <w:trHeight w:val="185"/>
          <w:jc w:val="center"/>
        </w:trPr>
        <w:tc>
          <w:tcPr>
            <w:tcW w:w="1475" w:type="dxa"/>
          </w:tcPr>
          <w:p w14:paraId="728868EB" w14:textId="77ED35E3" w:rsidR="00F234FA" w:rsidRPr="00EF0582" w:rsidRDefault="00F234FA" w:rsidP="00F234FA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CENG 155</w:t>
            </w:r>
          </w:p>
        </w:tc>
        <w:tc>
          <w:tcPr>
            <w:tcW w:w="4190" w:type="dxa"/>
          </w:tcPr>
          <w:p w14:paraId="762DF5D4" w14:textId="62392F30" w:rsidR="00F234FA" w:rsidRPr="00EF0582" w:rsidRDefault="00F234FA" w:rsidP="00F234FA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Computer Programming II</w:t>
            </w:r>
          </w:p>
        </w:tc>
        <w:tc>
          <w:tcPr>
            <w:tcW w:w="4233" w:type="dxa"/>
          </w:tcPr>
          <w:p w14:paraId="5C3CCCF6" w14:textId="46D429AA" w:rsidR="00F234FA" w:rsidRPr="00EF0582" w:rsidRDefault="00F234FA" w:rsidP="00F234FA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CENG 154</w:t>
            </w:r>
          </w:p>
        </w:tc>
      </w:tr>
      <w:tr w:rsidR="00F234FA" w:rsidRPr="00EF0582" w14:paraId="5E0694B5" w14:textId="77777777" w:rsidTr="009752DF">
        <w:trPr>
          <w:trHeight w:val="185"/>
          <w:jc w:val="center"/>
        </w:trPr>
        <w:tc>
          <w:tcPr>
            <w:tcW w:w="1475" w:type="dxa"/>
          </w:tcPr>
          <w:p w14:paraId="2D89596E" w14:textId="7E896706" w:rsidR="00F234FA" w:rsidRPr="00EF0582" w:rsidRDefault="00F234FA" w:rsidP="00F234FA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F0582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CENG 241</w:t>
            </w:r>
          </w:p>
        </w:tc>
        <w:tc>
          <w:tcPr>
            <w:tcW w:w="4190" w:type="dxa"/>
          </w:tcPr>
          <w:p w14:paraId="09388E1B" w14:textId="2116C6EC" w:rsidR="00F234FA" w:rsidRPr="00EF0582" w:rsidRDefault="00F234FA" w:rsidP="00F234FA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F0582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Object Oriented Programming</w:t>
            </w:r>
          </w:p>
        </w:tc>
        <w:tc>
          <w:tcPr>
            <w:tcW w:w="4233" w:type="dxa"/>
          </w:tcPr>
          <w:p w14:paraId="59B05DAD" w14:textId="2DCDE9CF" w:rsidR="00F234FA" w:rsidRPr="00EF0582" w:rsidRDefault="00F234FA" w:rsidP="00F234FA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 xml:space="preserve">CENG 114 </w:t>
            </w:r>
            <w:proofErr w:type="spellStart"/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veya</w:t>
            </w:r>
            <w:proofErr w:type="spellEnd"/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 xml:space="preserve"> CENG 155</w:t>
            </w:r>
          </w:p>
        </w:tc>
      </w:tr>
      <w:tr w:rsidR="00F234FA" w:rsidRPr="00EF0582" w14:paraId="1197CB1D" w14:textId="77777777" w:rsidTr="009752DF">
        <w:trPr>
          <w:trHeight w:val="237"/>
          <w:jc w:val="center"/>
        </w:trPr>
        <w:tc>
          <w:tcPr>
            <w:tcW w:w="1475" w:type="dxa"/>
          </w:tcPr>
          <w:p w14:paraId="3D83BBF2" w14:textId="6728DB15" w:rsidR="00F234FA" w:rsidRPr="00EF0582" w:rsidRDefault="00F234FA" w:rsidP="00F234FA">
            <w:pPr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EF0582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 xml:space="preserve">CENG 382 </w:t>
            </w:r>
          </w:p>
        </w:tc>
        <w:tc>
          <w:tcPr>
            <w:tcW w:w="4190" w:type="dxa"/>
          </w:tcPr>
          <w:p w14:paraId="01CE04BD" w14:textId="5DC7C08C" w:rsidR="00F234FA" w:rsidRPr="00EF0582" w:rsidRDefault="00F234FA" w:rsidP="00F234FA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EF0582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Web Programming</w:t>
            </w:r>
          </w:p>
        </w:tc>
        <w:tc>
          <w:tcPr>
            <w:tcW w:w="4233" w:type="dxa"/>
          </w:tcPr>
          <w:p w14:paraId="5798879F" w14:textId="5AB55833" w:rsidR="00F234FA" w:rsidRPr="00EF0582" w:rsidRDefault="00F234FA" w:rsidP="00F234FA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EF0582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CENG 241</w:t>
            </w:r>
          </w:p>
        </w:tc>
      </w:tr>
      <w:tr w:rsidR="00F234FA" w:rsidRPr="00EF0582" w14:paraId="5444C627" w14:textId="77777777" w:rsidTr="009752DF">
        <w:trPr>
          <w:trHeight w:val="237"/>
          <w:jc w:val="center"/>
        </w:trPr>
        <w:tc>
          <w:tcPr>
            <w:tcW w:w="1475" w:type="dxa"/>
          </w:tcPr>
          <w:p w14:paraId="0FF55CB2" w14:textId="42A87722" w:rsidR="00F234FA" w:rsidRPr="00EF0582" w:rsidRDefault="00F234FA" w:rsidP="00F234FA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EF0582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MIS 305</w:t>
            </w:r>
          </w:p>
        </w:tc>
        <w:tc>
          <w:tcPr>
            <w:tcW w:w="4190" w:type="dxa"/>
          </w:tcPr>
          <w:p w14:paraId="52F1E41E" w14:textId="1ADBF482" w:rsidR="00F234FA" w:rsidRPr="00EF0582" w:rsidRDefault="00F234FA" w:rsidP="00F234FA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EF0582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Data Analysis: Modelling</w:t>
            </w:r>
          </w:p>
        </w:tc>
        <w:tc>
          <w:tcPr>
            <w:tcW w:w="4233" w:type="dxa"/>
          </w:tcPr>
          <w:p w14:paraId="24C9295E" w14:textId="248EAA00" w:rsidR="00F234FA" w:rsidRPr="00EF0582" w:rsidRDefault="00F234FA" w:rsidP="00F234FA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 xml:space="preserve">STAT 202 </w:t>
            </w:r>
            <w:proofErr w:type="spellStart"/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veya</w:t>
            </w:r>
            <w:proofErr w:type="spellEnd"/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 xml:space="preserve"> STAT 206 </w:t>
            </w:r>
            <w:proofErr w:type="spellStart"/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veya</w:t>
            </w:r>
            <w:proofErr w:type="spellEnd"/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 xml:space="preserve"> MATH 223</w:t>
            </w:r>
          </w:p>
        </w:tc>
      </w:tr>
    </w:tbl>
    <w:p w14:paraId="07FBC210" w14:textId="5D2F0222" w:rsidR="008F7054" w:rsidRDefault="008F7054" w:rsidP="0068418C">
      <w:pPr>
        <w:spacing w:after="0" w:line="240" w:lineRule="auto"/>
        <w:jc w:val="center"/>
        <w:rPr>
          <w:rFonts w:ascii="Palatino Linotype" w:hAnsi="Palatino Linotype" w:cs="Calibri"/>
          <w:b/>
          <w:bCs/>
          <w:sz w:val="20"/>
          <w:szCs w:val="20"/>
          <w:lang w:val="en-US"/>
        </w:rPr>
      </w:pPr>
    </w:p>
    <w:p w14:paraId="6F71AC0A" w14:textId="76E1E5BA" w:rsidR="00431C60" w:rsidRDefault="00431C60" w:rsidP="0068418C">
      <w:pPr>
        <w:spacing w:after="0" w:line="240" w:lineRule="auto"/>
        <w:jc w:val="center"/>
        <w:rPr>
          <w:rFonts w:ascii="Palatino Linotype" w:hAnsi="Palatino Linotype" w:cs="Calibri"/>
          <w:b/>
          <w:bCs/>
          <w:sz w:val="20"/>
          <w:szCs w:val="20"/>
          <w:lang w:val="en-US"/>
        </w:rPr>
      </w:pPr>
    </w:p>
    <w:p w14:paraId="53371890" w14:textId="03B6403B" w:rsidR="00431C60" w:rsidRDefault="00431C60" w:rsidP="0068418C">
      <w:pPr>
        <w:spacing w:after="0" w:line="240" w:lineRule="auto"/>
        <w:jc w:val="center"/>
        <w:rPr>
          <w:rFonts w:ascii="Palatino Linotype" w:hAnsi="Palatino Linotype" w:cs="Calibri"/>
          <w:b/>
          <w:bCs/>
          <w:sz w:val="20"/>
          <w:szCs w:val="20"/>
          <w:lang w:val="en-US"/>
        </w:rPr>
      </w:pPr>
    </w:p>
    <w:p w14:paraId="01CACAD7" w14:textId="77777777" w:rsidR="00431C60" w:rsidRPr="00462CC4" w:rsidRDefault="00431C60" w:rsidP="0068418C">
      <w:pPr>
        <w:spacing w:after="0" w:line="240" w:lineRule="auto"/>
        <w:jc w:val="center"/>
        <w:rPr>
          <w:rFonts w:ascii="Palatino Linotype" w:hAnsi="Palatino Linotype" w:cs="Calibri"/>
          <w:b/>
          <w:bCs/>
          <w:sz w:val="20"/>
          <w:szCs w:val="20"/>
          <w:lang w:val="en-US"/>
        </w:rPr>
      </w:pPr>
    </w:p>
    <w:sectPr w:rsidR="00431C60" w:rsidRPr="00462CC4" w:rsidSect="00FB68A3">
      <w:pgSz w:w="11906" w:h="16838"/>
      <w:pgMar w:top="1134" w:right="567" w:bottom="113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2F06CB" w14:textId="77777777" w:rsidR="00750CE9" w:rsidRDefault="00750CE9" w:rsidP="00CA560B">
      <w:pPr>
        <w:spacing w:after="0" w:line="240" w:lineRule="auto"/>
      </w:pPr>
      <w:r>
        <w:separator/>
      </w:r>
    </w:p>
  </w:endnote>
  <w:endnote w:type="continuationSeparator" w:id="0">
    <w:p w14:paraId="55CC03A5" w14:textId="77777777" w:rsidR="00750CE9" w:rsidRDefault="00750CE9" w:rsidP="00CA56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7F4E75" w14:textId="77777777" w:rsidR="00750CE9" w:rsidRDefault="00750CE9" w:rsidP="00CA560B">
      <w:pPr>
        <w:spacing w:after="0" w:line="240" w:lineRule="auto"/>
      </w:pPr>
      <w:r>
        <w:separator/>
      </w:r>
    </w:p>
  </w:footnote>
  <w:footnote w:type="continuationSeparator" w:id="0">
    <w:p w14:paraId="46F73A16" w14:textId="77777777" w:rsidR="00750CE9" w:rsidRDefault="00750CE9" w:rsidP="00CA560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wNTE3MTKyNDAxM7RQ0lEKTi0uzszPAymwqAUALCUYDCwAAAA="/>
  </w:docVars>
  <w:rsids>
    <w:rsidRoot w:val="00CA560B"/>
    <w:rsid w:val="00016318"/>
    <w:rsid w:val="0004341F"/>
    <w:rsid w:val="00063AC2"/>
    <w:rsid w:val="00082163"/>
    <w:rsid w:val="000875DA"/>
    <w:rsid w:val="000A68B4"/>
    <w:rsid w:val="000B0019"/>
    <w:rsid w:val="000D4931"/>
    <w:rsid w:val="000E127C"/>
    <w:rsid w:val="000F63C7"/>
    <w:rsid w:val="0010091C"/>
    <w:rsid w:val="00111130"/>
    <w:rsid w:val="0014005B"/>
    <w:rsid w:val="00152347"/>
    <w:rsid w:val="00161ECD"/>
    <w:rsid w:val="001A5B0C"/>
    <w:rsid w:val="001D05E6"/>
    <w:rsid w:val="001D3F9A"/>
    <w:rsid w:val="001F694D"/>
    <w:rsid w:val="00210CAF"/>
    <w:rsid w:val="00222457"/>
    <w:rsid w:val="0026283F"/>
    <w:rsid w:val="00275DD7"/>
    <w:rsid w:val="002837C2"/>
    <w:rsid w:val="002A2476"/>
    <w:rsid w:val="002E0354"/>
    <w:rsid w:val="002E0F07"/>
    <w:rsid w:val="002E2738"/>
    <w:rsid w:val="002E468B"/>
    <w:rsid w:val="00353E6A"/>
    <w:rsid w:val="003A54A9"/>
    <w:rsid w:val="00431C60"/>
    <w:rsid w:val="00455105"/>
    <w:rsid w:val="00462CC4"/>
    <w:rsid w:val="004A15AE"/>
    <w:rsid w:val="004A3FEB"/>
    <w:rsid w:val="004E70C7"/>
    <w:rsid w:val="005223E5"/>
    <w:rsid w:val="00546D40"/>
    <w:rsid w:val="00551B75"/>
    <w:rsid w:val="00562A43"/>
    <w:rsid w:val="005807A6"/>
    <w:rsid w:val="005A0353"/>
    <w:rsid w:val="005B2DB8"/>
    <w:rsid w:val="005B6040"/>
    <w:rsid w:val="005B6750"/>
    <w:rsid w:val="005C5F41"/>
    <w:rsid w:val="00612EDF"/>
    <w:rsid w:val="00663F40"/>
    <w:rsid w:val="006644F3"/>
    <w:rsid w:val="0068418C"/>
    <w:rsid w:val="006929B3"/>
    <w:rsid w:val="0069369B"/>
    <w:rsid w:val="006C4367"/>
    <w:rsid w:val="006C54AC"/>
    <w:rsid w:val="00710AE0"/>
    <w:rsid w:val="00713F2C"/>
    <w:rsid w:val="00723BE9"/>
    <w:rsid w:val="00750CE9"/>
    <w:rsid w:val="007A2A2E"/>
    <w:rsid w:val="007B3F04"/>
    <w:rsid w:val="007D4AF9"/>
    <w:rsid w:val="007E426D"/>
    <w:rsid w:val="007F0A89"/>
    <w:rsid w:val="00801032"/>
    <w:rsid w:val="00817E2A"/>
    <w:rsid w:val="008351A2"/>
    <w:rsid w:val="0084099E"/>
    <w:rsid w:val="00852807"/>
    <w:rsid w:val="008926D2"/>
    <w:rsid w:val="00896C1B"/>
    <w:rsid w:val="008A087E"/>
    <w:rsid w:val="008C49F4"/>
    <w:rsid w:val="008F7054"/>
    <w:rsid w:val="008F7E55"/>
    <w:rsid w:val="00932DF6"/>
    <w:rsid w:val="009752DF"/>
    <w:rsid w:val="009836E6"/>
    <w:rsid w:val="00986B7B"/>
    <w:rsid w:val="009A6BD2"/>
    <w:rsid w:val="009B781A"/>
    <w:rsid w:val="009C2808"/>
    <w:rsid w:val="009E72F2"/>
    <w:rsid w:val="00A05B9C"/>
    <w:rsid w:val="00A140CD"/>
    <w:rsid w:val="00A22BC9"/>
    <w:rsid w:val="00A40928"/>
    <w:rsid w:val="00A7469E"/>
    <w:rsid w:val="00AE7BB1"/>
    <w:rsid w:val="00AF53CD"/>
    <w:rsid w:val="00B72E43"/>
    <w:rsid w:val="00BA0CE2"/>
    <w:rsid w:val="00BE3F0A"/>
    <w:rsid w:val="00BE5C9B"/>
    <w:rsid w:val="00C126E8"/>
    <w:rsid w:val="00C15932"/>
    <w:rsid w:val="00C531B3"/>
    <w:rsid w:val="00C97871"/>
    <w:rsid w:val="00CA560B"/>
    <w:rsid w:val="00CB39FC"/>
    <w:rsid w:val="00CE3C38"/>
    <w:rsid w:val="00CE5D72"/>
    <w:rsid w:val="00D4069E"/>
    <w:rsid w:val="00D606B4"/>
    <w:rsid w:val="00D97BA2"/>
    <w:rsid w:val="00DC6C4F"/>
    <w:rsid w:val="00E1552F"/>
    <w:rsid w:val="00E348FD"/>
    <w:rsid w:val="00E55ABA"/>
    <w:rsid w:val="00E64C7C"/>
    <w:rsid w:val="00E76DD2"/>
    <w:rsid w:val="00EA0723"/>
    <w:rsid w:val="00EA5266"/>
    <w:rsid w:val="00EF0582"/>
    <w:rsid w:val="00F006D5"/>
    <w:rsid w:val="00F234FA"/>
    <w:rsid w:val="00F43F03"/>
    <w:rsid w:val="00F875BF"/>
    <w:rsid w:val="00F92EC8"/>
    <w:rsid w:val="00FA2B82"/>
    <w:rsid w:val="00FB5017"/>
    <w:rsid w:val="00FB68A3"/>
    <w:rsid w:val="00FF3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85F3A4"/>
  <w15:docId w15:val="{E28C3738-208D-47EF-AE3F-4F628C4D7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CA56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CA56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A560B"/>
  </w:style>
  <w:style w:type="paragraph" w:styleId="AltBilgi">
    <w:name w:val="footer"/>
    <w:basedOn w:val="Normal"/>
    <w:link w:val="AltBilgiChar"/>
    <w:uiPriority w:val="99"/>
    <w:unhideWhenUsed/>
    <w:rsid w:val="00CA56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A560B"/>
  </w:style>
  <w:style w:type="character" w:styleId="YerTutucuMetni">
    <w:name w:val="Placeholder Text"/>
    <w:basedOn w:val="VarsaylanParagrafYazTipi"/>
    <w:uiPriority w:val="99"/>
    <w:semiHidden/>
    <w:rsid w:val="00CA560B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32D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32DF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583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73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30</Words>
  <Characters>1316</Characters>
  <Application>Microsoft Office Word</Application>
  <DocSecurity>0</DocSecurity>
  <Lines>10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rak Günalp</dc:creator>
  <cp:lastModifiedBy>B25574</cp:lastModifiedBy>
  <cp:revision>4</cp:revision>
  <cp:lastPrinted>2025-04-24T08:41:00Z</cp:lastPrinted>
  <dcterms:created xsi:type="dcterms:W3CDTF">2025-07-21T08:53:00Z</dcterms:created>
  <dcterms:modified xsi:type="dcterms:W3CDTF">2025-09-12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76a1ef3b0fd249c2e55cbe1723e2fb83f856631238c161467d2db043494e0d</vt:lpwstr>
  </property>
</Properties>
</file>